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4a2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0bee0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f11e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bcb3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76ce73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07fc84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b1fec5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da5073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44:02Z</dcterms:created>
  <dcterms:modified xsi:type="dcterms:W3CDTF">2022-05-04T11:44:02Z</dcterms:modified>
</cp:coreProperties>
</file>